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F2A15" w14:textId="51D890D0" w:rsidR="0074416A" w:rsidRDefault="0074416A" w:rsidP="0074416A">
      <w:r w:rsidRPr="0074416A">
        <w:t>Our constructed solanaceae disease dataset is available at</w:t>
      </w:r>
      <w:r>
        <w:t xml:space="preserve">：https://pan.baidu.com/s/1LWRq0JAifLPgNPEZSRdqRQ?pwd=z1f8 </w:t>
      </w:r>
    </w:p>
    <w:p w14:paraId="5F477B17" w14:textId="19FAFDAB" w:rsidR="005C1B92" w:rsidRDefault="0074416A" w:rsidP="0074416A">
      <w:r w:rsidRPr="0074416A">
        <w:t>Password</w:t>
      </w:r>
      <w:r>
        <w:t>：z1f8</w:t>
      </w:r>
    </w:p>
    <w:sectPr w:rsidR="005C1B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E9F43" w14:textId="77777777" w:rsidR="00CA45D0" w:rsidRDefault="00CA45D0" w:rsidP="0074416A">
      <w:r>
        <w:separator/>
      </w:r>
    </w:p>
  </w:endnote>
  <w:endnote w:type="continuationSeparator" w:id="0">
    <w:p w14:paraId="57EF68D5" w14:textId="77777777" w:rsidR="00CA45D0" w:rsidRDefault="00CA45D0" w:rsidP="007441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FDAF8" w14:textId="77777777" w:rsidR="00CA45D0" w:rsidRDefault="00CA45D0" w:rsidP="0074416A">
      <w:r>
        <w:separator/>
      </w:r>
    </w:p>
  </w:footnote>
  <w:footnote w:type="continuationSeparator" w:id="0">
    <w:p w14:paraId="6B8735A9" w14:textId="77777777" w:rsidR="00CA45D0" w:rsidRDefault="00CA45D0" w:rsidP="007441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MjI2NLUwNTIwMrJU0lEKTi0uzszPAykwrAUAShbQjCwAAAA="/>
  </w:docVars>
  <w:rsids>
    <w:rsidRoot w:val="0049370A"/>
    <w:rsid w:val="0049370A"/>
    <w:rsid w:val="005C1B92"/>
    <w:rsid w:val="0074416A"/>
    <w:rsid w:val="00CA4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30"/>
  <w15:chartTrackingRefBased/>
  <w15:docId w15:val="{1802101E-5ACC-43DE-84E6-C6DB27CC7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441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4416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4416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4416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佳庚</dc:creator>
  <cp:keywords/>
  <dc:description/>
  <cp:lastModifiedBy>陈 佳庚</cp:lastModifiedBy>
  <cp:revision>2</cp:revision>
  <dcterms:created xsi:type="dcterms:W3CDTF">2024-01-11T04:51:00Z</dcterms:created>
  <dcterms:modified xsi:type="dcterms:W3CDTF">2024-01-11T04:52:00Z</dcterms:modified>
</cp:coreProperties>
</file>